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emograph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U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l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h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ant sex (Fe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viral load (screen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165 (14,143, 153,2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able viral load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CD4+ cells/µL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1 (567, 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4 (340, 5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imated Gestational Age,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5 (38.45, 4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0 (38.40, 4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5 (38.35, 41.25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03:02:16Z</dcterms:created>
  <dcterms:modified xsi:type="dcterms:W3CDTF">2025-08-07T03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